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47F7A6" w14:textId="77777777" w:rsidR="00D43D10" w:rsidRPr="009D0B16" w:rsidRDefault="00D43D10" w:rsidP="00D43D10">
      <w:pPr>
        <w:rPr>
          <w:rFonts w:ascii="Cambria" w:hAnsi="Cambria"/>
        </w:rPr>
      </w:pPr>
      <w:r w:rsidRPr="009B67D8">
        <w:rPr>
          <w:rFonts w:ascii="Cambria" w:hAnsi="Cambria"/>
          <w:b/>
        </w:rPr>
        <w:t>Solicitation Name:</w:t>
      </w:r>
      <w:r w:rsidRPr="009D0B16">
        <w:rPr>
          <w:rFonts w:ascii="Cambria" w:hAnsi="Cambria"/>
        </w:rPr>
        <w:t xml:space="preserve"> </w:t>
      </w:r>
      <w:r w:rsidR="00FB7802">
        <w:rPr>
          <w:rFonts w:ascii="Cambria" w:hAnsi="Cambria"/>
        </w:rPr>
        <w:t>EPA</w:t>
      </w:r>
      <w:r w:rsidR="00FB7802" w:rsidRPr="009D0B16">
        <w:rPr>
          <w:rFonts w:ascii="Cambria" w:hAnsi="Cambria"/>
        </w:rPr>
        <w:t xml:space="preserve"> SBIR Phase l</w:t>
      </w:r>
    </w:p>
    <w:p w14:paraId="77F45393" w14:textId="42D66A95" w:rsidR="00D43D10" w:rsidRPr="009D0B16" w:rsidRDefault="00D43D10" w:rsidP="00D43D10">
      <w:pPr>
        <w:rPr>
          <w:rFonts w:ascii="Cambria" w:hAnsi="Cambria"/>
        </w:rPr>
      </w:pPr>
      <w:r w:rsidRPr="009B67D8">
        <w:rPr>
          <w:rFonts w:ascii="Cambria" w:hAnsi="Cambria"/>
          <w:b/>
        </w:rPr>
        <w:t>Solicitation Number:</w:t>
      </w:r>
      <w:r w:rsidRPr="009D0B16">
        <w:rPr>
          <w:rFonts w:ascii="Cambria" w:hAnsi="Cambria"/>
        </w:rPr>
        <w:t xml:space="preserve"> </w:t>
      </w:r>
      <w:r w:rsidR="002462D4" w:rsidRPr="002462D4">
        <w:rPr>
          <w:rFonts w:ascii="Cambria" w:hAnsi="Cambria"/>
        </w:rPr>
        <w:t>68HERC22R0180</w:t>
      </w:r>
    </w:p>
    <w:p w14:paraId="7337180C" w14:textId="48A80756" w:rsidR="00A959B8" w:rsidRDefault="00D43D10" w:rsidP="00D43D10">
      <w:pPr>
        <w:rPr>
          <w:rFonts w:ascii="Cambria" w:hAnsi="Cambria"/>
        </w:rPr>
      </w:pPr>
      <w:r w:rsidRPr="009B67D8">
        <w:rPr>
          <w:rFonts w:ascii="Cambria" w:hAnsi="Cambria"/>
          <w:b/>
        </w:rPr>
        <w:t>Submission Date:</w:t>
      </w:r>
      <w:r>
        <w:rPr>
          <w:rFonts w:ascii="Cambria" w:hAnsi="Cambria"/>
        </w:rPr>
        <w:t xml:space="preserve"> </w:t>
      </w:r>
      <w:r w:rsidR="002462D4" w:rsidRPr="002462D4">
        <w:rPr>
          <w:rFonts w:ascii="Cambria" w:hAnsi="Cambria"/>
        </w:rPr>
        <w:t>12 PM (noon) EDT on August 23, 2022</w:t>
      </w:r>
    </w:p>
    <w:p w14:paraId="23A2890F" w14:textId="77777777" w:rsidR="00D43D10" w:rsidRDefault="00D43D10" w:rsidP="00D43D10">
      <w:pPr>
        <w:jc w:val="center"/>
        <w:rPr>
          <w:rFonts w:ascii="Cambria" w:hAnsi="Cambria"/>
          <w:b/>
        </w:rPr>
      </w:pPr>
      <w:r w:rsidRPr="00D43D10">
        <w:rPr>
          <w:rFonts w:ascii="Cambria" w:hAnsi="Cambria"/>
          <w:b/>
        </w:rPr>
        <w:t>Proposal Development Checklist</w:t>
      </w:r>
    </w:p>
    <w:p w14:paraId="2D70D24D" w14:textId="77777777" w:rsidR="00D43D10" w:rsidRPr="00CE61DC" w:rsidRDefault="00A04B8A" w:rsidP="00D43D10">
      <w:pPr>
        <w:rPr>
          <w:rFonts w:ascii="Cambria" w:hAnsi="Cambria"/>
          <w:b/>
        </w:rPr>
      </w:pPr>
      <w:r w:rsidRPr="00CE61DC">
        <w:rPr>
          <w:rFonts w:ascii="Cambria" w:hAnsi="Cambria"/>
          <w:b/>
        </w:rPr>
        <w:t>Formatting:</w:t>
      </w:r>
    </w:p>
    <w:p w14:paraId="5C40A33F" w14:textId="77777777" w:rsidR="00152AC4" w:rsidRDefault="00152AC4" w:rsidP="00A04B8A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Proposal is one PDF package</w:t>
      </w:r>
    </w:p>
    <w:p w14:paraId="36C38878" w14:textId="77777777" w:rsidR="00A04B8A" w:rsidRPr="00CD1BA7" w:rsidRDefault="00A04B8A" w:rsidP="00A04B8A">
      <w:pPr>
        <w:pStyle w:val="ListParagraph"/>
        <w:numPr>
          <w:ilvl w:val="0"/>
          <w:numId w:val="1"/>
        </w:numPr>
        <w:rPr>
          <w:rFonts w:ascii="Cambria" w:hAnsi="Cambria"/>
        </w:rPr>
      </w:pPr>
      <w:r w:rsidRPr="00CD1BA7">
        <w:rPr>
          <w:rFonts w:ascii="Cambria" w:hAnsi="Cambria"/>
        </w:rPr>
        <w:t>Proposal pages are set at standard 8.5 x 11</w:t>
      </w:r>
    </w:p>
    <w:p w14:paraId="0657429B" w14:textId="77777777" w:rsidR="00A04B8A" w:rsidRDefault="00C512FA" w:rsidP="00A04B8A">
      <w:pPr>
        <w:pStyle w:val="ListParagraph"/>
        <w:numPr>
          <w:ilvl w:val="0"/>
          <w:numId w:val="1"/>
        </w:numPr>
        <w:rPr>
          <w:rFonts w:ascii="Cambria" w:hAnsi="Cambria"/>
        </w:rPr>
      </w:pPr>
      <w:r w:rsidRPr="00CD1BA7">
        <w:rPr>
          <w:rFonts w:ascii="Cambria" w:hAnsi="Cambria"/>
        </w:rPr>
        <w:t>Font in proposal is at least 1</w:t>
      </w:r>
      <w:r w:rsidR="004378D2" w:rsidRPr="00CD1BA7">
        <w:rPr>
          <w:rFonts w:ascii="Cambria" w:hAnsi="Cambria"/>
        </w:rPr>
        <w:t>0</w:t>
      </w:r>
      <w:r w:rsidRPr="00CD1BA7">
        <w:rPr>
          <w:rFonts w:ascii="Cambria" w:hAnsi="Cambria"/>
        </w:rPr>
        <w:t xml:space="preserve"> </w:t>
      </w:r>
      <w:proofErr w:type="gramStart"/>
      <w:r w:rsidRPr="00CD1BA7">
        <w:rPr>
          <w:rFonts w:ascii="Cambria" w:hAnsi="Cambria"/>
        </w:rPr>
        <w:t>point</w:t>
      </w:r>
      <w:proofErr w:type="gramEnd"/>
    </w:p>
    <w:p w14:paraId="5CA2F412" w14:textId="77777777" w:rsidR="00CD0D7B" w:rsidRPr="00CD1BA7" w:rsidRDefault="00CD0D7B" w:rsidP="00A04B8A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Margins are at least 2.5 cm</w:t>
      </w:r>
    </w:p>
    <w:p w14:paraId="57EEC4C2" w14:textId="77777777" w:rsidR="00FA69B8" w:rsidRPr="00CE61DC" w:rsidRDefault="00152AC4" w:rsidP="00FA69B8">
      <w:pPr>
        <w:pStyle w:val="ListParagraph"/>
        <w:numPr>
          <w:ilvl w:val="0"/>
          <w:numId w:val="1"/>
        </w:numPr>
        <w:rPr>
          <w:rFonts w:ascii="Cambria" w:hAnsi="Cambria"/>
          <w:b/>
        </w:rPr>
      </w:pPr>
      <w:r>
        <w:rPr>
          <w:rFonts w:ascii="Cambria" w:hAnsi="Cambria"/>
        </w:rPr>
        <w:t>Proposal is 25 pages or less in length, including cover page, budget, and all enclosures or attachments</w:t>
      </w:r>
    </w:p>
    <w:p w14:paraId="7DFF2BDA" w14:textId="77777777" w:rsidR="00C512FA" w:rsidRPr="00CE61DC" w:rsidRDefault="00877AAE" w:rsidP="00C512FA">
      <w:pPr>
        <w:rPr>
          <w:rFonts w:ascii="Cambria" w:hAnsi="Cambria"/>
          <w:b/>
        </w:rPr>
      </w:pPr>
      <w:r>
        <w:rPr>
          <w:rFonts w:ascii="Cambria" w:hAnsi="Cambria"/>
          <w:b/>
        </w:rPr>
        <w:t>Cover Sheet</w:t>
      </w:r>
    </w:p>
    <w:p w14:paraId="4142412F" w14:textId="77777777" w:rsidR="00AF123F" w:rsidRPr="00CE61DC" w:rsidRDefault="0081648C" w:rsidP="000434A9">
      <w:pPr>
        <w:pStyle w:val="ListParagraph"/>
        <w:numPr>
          <w:ilvl w:val="0"/>
          <w:numId w:val="3"/>
        </w:numPr>
        <w:rPr>
          <w:rFonts w:ascii="Cambria" w:hAnsi="Cambria"/>
          <w:b/>
        </w:rPr>
      </w:pPr>
      <w:r>
        <w:rPr>
          <w:rFonts w:ascii="Cambria" w:hAnsi="Cambria"/>
          <w:b/>
        </w:rPr>
        <w:t>General Formatting</w:t>
      </w:r>
    </w:p>
    <w:p w14:paraId="25CB6CA3" w14:textId="77777777" w:rsidR="007B153A" w:rsidRDefault="00877AAE" w:rsidP="000434A9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t>Document marked as Proposal Cover Sheet, found in Appendix 1 of the solicitation, has been used as page 1 of the proposal</w:t>
      </w:r>
    </w:p>
    <w:p w14:paraId="08136469" w14:textId="77777777" w:rsidR="0081648C" w:rsidRPr="00CD0D7B" w:rsidRDefault="00877AAE" w:rsidP="00CD0D7B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t>Offeror has selected one (and only one) research topic code and the corresponding topic title on the cover sheet</w:t>
      </w:r>
    </w:p>
    <w:p w14:paraId="6AFFD6A6" w14:textId="77777777" w:rsidR="00DF4998" w:rsidRPr="00CE61DC" w:rsidRDefault="006B3CEB" w:rsidP="000700F5">
      <w:pPr>
        <w:pStyle w:val="ListParagraph"/>
        <w:numPr>
          <w:ilvl w:val="0"/>
          <w:numId w:val="3"/>
        </w:numPr>
        <w:rPr>
          <w:rFonts w:ascii="Cambria" w:hAnsi="Cambria"/>
          <w:b/>
        </w:rPr>
      </w:pPr>
      <w:r>
        <w:rPr>
          <w:rFonts w:ascii="Cambria" w:hAnsi="Cambria"/>
          <w:b/>
        </w:rPr>
        <w:t>General Requirements</w:t>
      </w:r>
    </w:p>
    <w:p w14:paraId="73DA9B95" w14:textId="77777777" w:rsidR="00DF4998" w:rsidRDefault="00794083" w:rsidP="00DF4998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t>All items have been completed in full</w:t>
      </w:r>
    </w:p>
    <w:p w14:paraId="248F97F2" w14:textId="77777777" w:rsidR="009231E7" w:rsidRDefault="008E72AD" w:rsidP="007C66BF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t>Amount requested for funding does not exceed $100,000</w:t>
      </w:r>
    </w:p>
    <w:p w14:paraId="33C4D949" w14:textId="77777777" w:rsidR="008E72AD" w:rsidRPr="007C66BF" w:rsidRDefault="008E72AD" w:rsidP="007C66BF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t>If Proprietary Information has been included in proposal, the pages contained this data have been indicated</w:t>
      </w:r>
    </w:p>
    <w:p w14:paraId="21D08C1B" w14:textId="77777777" w:rsidR="00FC3E1A" w:rsidRDefault="007C66BF" w:rsidP="00AA675D">
      <w:pPr>
        <w:rPr>
          <w:rFonts w:ascii="Cambria" w:hAnsi="Cambria"/>
          <w:b/>
        </w:rPr>
      </w:pPr>
      <w:r w:rsidRPr="00AA675D">
        <w:rPr>
          <w:rFonts w:ascii="Cambria" w:hAnsi="Cambria"/>
          <w:b/>
        </w:rPr>
        <w:t>Project Summary</w:t>
      </w:r>
    </w:p>
    <w:p w14:paraId="589B9F54" w14:textId="77777777" w:rsidR="000A6692" w:rsidRPr="00CE61DC" w:rsidRDefault="000A6692" w:rsidP="000A6692">
      <w:pPr>
        <w:pStyle w:val="ListParagraph"/>
        <w:numPr>
          <w:ilvl w:val="0"/>
          <w:numId w:val="3"/>
        </w:numPr>
        <w:rPr>
          <w:rFonts w:ascii="Cambria" w:hAnsi="Cambria"/>
          <w:b/>
        </w:rPr>
      </w:pPr>
      <w:r>
        <w:rPr>
          <w:rFonts w:ascii="Cambria" w:hAnsi="Cambria"/>
          <w:b/>
        </w:rPr>
        <w:t>General Formatting</w:t>
      </w:r>
    </w:p>
    <w:p w14:paraId="653C4A35" w14:textId="77777777" w:rsidR="00432FE3" w:rsidRDefault="00432FE3" w:rsidP="00FC3E1A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t xml:space="preserve">Project Summary is page </w:t>
      </w:r>
      <w:r w:rsidR="00E206A5">
        <w:rPr>
          <w:rFonts w:ascii="Cambria" w:hAnsi="Cambria"/>
        </w:rPr>
        <w:t>2</w:t>
      </w:r>
      <w:r>
        <w:rPr>
          <w:rFonts w:ascii="Cambria" w:hAnsi="Cambria"/>
        </w:rPr>
        <w:t xml:space="preserve"> of the proposal</w:t>
      </w:r>
    </w:p>
    <w:p w14:paraId="54F7B449" w14:textId="77777777" w:rsidR="00FC3E1A" w:rsidRDefault="00E206A5" w:rsidP="009D7EC2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t xml:space="preserve">Project Summary does not exceed 1 page </w:t>
      </w:r>
      <w:r w:rsidR="00053EF5">
        <w:rPr>
          <w:rFonts w:ascii="Cambria" w:hAnsi="Cambria"/>
        </w:rPr>
        <w:t>and/</w:t>
      </w:r>
      <w:r w:rsidR="00EC4C73">
        <w:rPr>
          <w:rFonts w:ascii="Cambria" w:hAnsi="Cambria"/>
        </w:rPr>
        <w:t>or 4</w:t>
      </w:r>
      <w:r>
        <w:rPr>
          <w:rFonts w:ascii="Cambria" w:hAnsi="Cambria"/>
        </w:rPr>
        <w:t>00 words</w:t>
      </w:r>
    </w:p>
    <w:p w14:paraId="3DCC36FA" w14:textId="77777777" w:rsidR="00137CC7" w:rsidRDefault="00137CC7" w:rsidP="009D7EC2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t>Contained information in not proprietary</w:t>
      </w:r>
    </w:p>
    <w:p w14:paraId="5E65E238" w14:textId="77777777" w:rsidR="00FC3E1A" w:rsidRPr="006709F9" w:rsidRDefault="00F33634" w:rsidP="00FC3E1A">
      <w:pPr>
        <w:pStyle w:val="ListParagraph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  <w:b/>
        </w:rPr>
        <w:t>Requirements</w:t>
      </w:r>
    </w:p>
    <w:p w14:paraId="05A4708A" w14:textId="77777777" w:rsidR="00F33634" w:rsidRPr="00F33634" w:rsidRDefault="004F0990" w:rsidP="00F33634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t>Potential outcomes of the proposed activity as regards a product, process, or service have been described</w:t>
      </w:r>
    </w:p>
    <w:p w14:paraId="107E0AB8" w14:textId="77777777" w:rsidR="004B5317" w:rsidRDefault="00C141F9" w:rsidP="004B5317">
      <w:pPr>
        <w:rPr>
          <w:rFonts w:ascii="Cambria" w:hAnsi="Cambria"/>
          <w:b/>
        </w:rPr>
      </w:pPr>
      <w:r w:rsidRPr="00C141F9">
        <w:rPr>
          <w:rFonts w:ascii="Cambria" w:hAnsi="Cambria"/>
          <w:b/>
        </w:rPr>
        <w:t>Technical and Commercial Content: Phase I Proposal</w:t>
      </w:r>
    </w:p>
    <w:p w14:paraId="4E6DEB3E" w14:textId="77777777" w:rsidR="004B5317" w:rsidRPr="00CE61DC" w:rsidRDefault="004B5317" w:rsidP="004B5317">
      <w:pPr>
        <w:pStyle w:val="ListParagraph"/>
        <w:numPr>
          <w:ilvl w:val="0"/>
          <w:numId w:val="3"/>
        </w:numPr>
        <w:rPr>
          <w:rFonts w:ascii="Cambria" w:hAnsi="Cambria"/>
          <w:b/>
        </w:rPr>
      </w:pPr>
      <w:r>
        <w:rPr>
          <w:rFonts w:ascii="Cambria" w:hAnsi="Cambria"/>
          <w:b/>
        </w:rPr>
        <w:t>General Formatting</w:t>
      </w:r>
    </w:p>
    <w:p w14:paraId="69E67E6A" w14:textId="77777777" w:rsidR="004B5317" w:rsidRDefault="006C1703" w:rsidP="004B5317">
      <w:pPr>
        <w:pStyle w:val="ListParagraph"/>
        <w:numPr>
          <w:ilvl w:val="1"/>
          <w:numId w:val="3"/>
        </w:numPr>
        <w:rPr>
          <w:rFonts w:ascii="Cambria" w:hAnsi="Cambria"/>
        </w:rPr>
      </w:pPr>
      <w:r w:rsidRPr="006C1703">
        <w:rPr>
          <w:rFonts w:ascii="Cambria" w:hAnsi="Cambria"/>
        </w:rPr>
        <w:t>Technical and Commercial Content: Phase I Proposal</w:t>
      </w:r>
      <w:r>
        <w:rPr>
          <w:rFonts w:ascii="Cambria" w:hAnsi="Cambria"/>
        </w:rPr>
        <w:t xml:space="preserve"> begins on page 3 of the package</w:t>
      </w:r>
    </w:p>
    <w:p w14:paraId="4A8CA0FE" w14:textId="77777777" w:rsidR="004B5317" w:rsidRDefault="00BF2802" w:rsidP="004B5317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lastRenderedPageBreak/>
        <w:t>All required sections are included and bear same section headers as outlined in the solicitation</w:t>
      </w:r>
    </w:p>
    <w:p w14:paraId="5B41B92F" w14:textId="77777777" w:rsidR="009D13A9" w:rsidRPr="006709F9" w:rsidRDefault="009D13A9" w:rsidP="009D13A9">
      <w:pPr>
        <w:pStyle w:val="ListParagraph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  <w:b/>
        </w:rPr>
        <w:t>Technical Approach</w:t>
      </w:r>
    </w:p>
    <w:p w14:paraId="036A2AA0" w14:textId="7406EF2B" w:rsidR="009D13A9" w:rsidRDefault="009D13A9" w:rsidP="009D13A9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t xml:space="preserve">Key objective to be accomplished under the Phase I effort, including </w:t>
      </w:r>
      <w:r w:rsidR="00272C61">
        <w:rPr>
          <w:rFonts w:ascii="Cambria" w:hAnsi="Cambria"/>
        </w:rPr>
        <w:t xml:space="preserve">key objectives, performance characteristics, technical challenges, and </w:t>
      </w:r>
      <w:r>
        <w:rPr>
          <w:rFonts w:ascii="Cambria" w:hAnsi="Cambria"/>
        </w:rPr>
        <w:t>milestones and visual timeline have been laid out</w:t>
      </w:r>
    </w:p>
    <w:p w14:paraId="67932D33" w14:textId="7AD735FC" w:rsidR="009D13A9" w:rsidRPr="006709F9" w:rsidRDefault="009D13A9" w:rsidP="009D13A9">
      <w:pPr>
        <w:pStyle w:val="ListParagraph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  <w:b/>
        </w:rPr>
        <w:t>Company/Team (Technical)</w:t>
      </w:r>
    </w:p>
    <w:p w14:paraId="1439EAA0" w14:textId="611C0CD5" w:rsidR="009D13A9" w:rsidRDefault="009D13A9" w:rsidP="009D13A9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t>Background and experience of company founders and key participants in the project has been described, including any consultants or subcontractors</w:t>
      </w:r>
    </w:p>
    <w:p w14:paraId="0AA2CE8D" w14:textId="6787C97E" w:rsidR="009D13A9" w:rsidRPr="009D13A9" w:rsidRDefault="009D13A9" w:rsidP="004B5317">
      <w:pPr>
        <w:pStyle w:val="ListParagraph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  <w:b/>
          <w:bCs/>
        </w:rPr>
        <w:t>Impact</w:t>
      </w:r>
      <w:r w:rsidR="00426841">
        <w:t>/</w:t>
      </w:r>
      <w:r w:rsidR="00426841" w:rsidRPr="00426841">
        <w:rPr>
          <w:rFonts w:ascii="Cambria" w:hAnsi="Cambria"/>
          <w:b/>
          <w:bCs/>
        </w:rPr>
        <w:t>Relevance to Topic</w:t>
      </w:r>
    </w:p>
    <w:p w14:paraId="2FD7A7FE" w14:textId="6A68C3E4" w:rsidR="009D13A9" w:rsidRDefault="00272C61" w:rsidP="009D13A9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t xml:space="preserve">The technology’s alignment with EOA priorities and solicitation topic </w:t>
      </w:r>
      <w:r w:rsidR="009D13A9">
        <w:rPr>
          <w:rFonts w:ascii="Cambria" w:hAnsi="Cambria"/>
        </w:rPr>
        <w:t>have been described</w:t>
      </w:r>
    </w:p>
    <w:p w14:paraId="6BAFA08E" w14:textId="123C2370" w:rsidR="009D13A9" w:rsidRPr="009D13A9" w:rsidRDefault="00272C61" w:rsidP="009D13A9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t>The lifecycle approach of the technology has been described</w:t>
      </w:r>
    </w:p>
    <w:p w14:paraId="10090D1D" w14:textId="32717570" w:rsidR="004B5317" w:rsidRPr="006709F9" w:rsidRDefault="00617F03" w:rsidP="004B5317">
      <w:pPr>
        <w:pStyle w:val="ListParagraph"/>
        <w:numPr>
          <w:ilvl w:val="0"/>
          <w:numId w:val="3"/>
        </w:numPr>
        <w:rPr>
          <w:rFonts w:ascii="Cambria" w:hAnsi="Cambria"/>
        </w:rPr>
      </w:pPr>
      <w:r w:rsidRPr="00617F03">
        <w:rPr>
          <w:rFonts w:ascii="Cambria" w:hAnsi="Cambria"/>
          <w:b/>
        </w:rPr>
        <w:t>The Innovation</w:t>
      </w:r>
      <w:r w:rsidR="009D13A9">
        <w:rPr>
          <w:rFonts w:ascii="Cambria" w:hAnsi="Cambria"/>
          <w:b/>
        </w:rPr>
        <w:t>/IP</w:t>
      </w:r>
    </w:p>
    <w:p w14:paraId="4648C709" w14:textId="28284140" w:rsidR="004B5317" w:rsidRDefault="00617F03" w:rsidP="004B5317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t xml:space="preserve">Innovation has been described in sufficient technical depth for a knowledgeable </w:t>
      </w:r>
      <w:r w:rsidR="00A91E11">
        <w:rPr>
          <w:rFonts w:ascii="Cambria" w:hAnsi="Cambria"/>
        </w:rPr>
        <w:t>reviewer</w:t>
      </w:r>
      <w:r>
        <w:rPr>
          <w:rFonts w:ascii="Cambria" w:hAnsi="Cambria"/>
        </w:rPr>
        <w:t xml:space="preserve"> to understand the actual innovative content</w:t>
      </w:r>
    </w:p>
    <w:p w14:paraId="2B5C0B9E" w14:textId="461D9A16" w:rsidR="00272C61" w:rsidRDefault="00272C61" w:rsidP="004B5317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t xml:space="preserve">The technology’s competitive advantage the sustainability of the competitive advantage </w:t>
      </w:r>
      <w:proofErr w:type="gramStart"/>
      <w:r>
        <w:rPr>
          <w:rFonts w:ascii="Cambria" w:hAnsi="Cambria"/>
        </w:rPr>
        <w:t>have</w:t>
      </w:r>
      <w:proofErr w:type="gramEnd"/>
      <w:r>
        <w:rPr>
          <w:rFonts w:ascii="Cambria" w:hAnsi="Cambria"/>
        </w:rPr>
        <w:t xml:space="preserve"> been described and</w:t>
      </w:r>
    </w:p>
    <w:p w14:paraId="6D78C47A" w14:textId="1FD17FCD" w:rsidR="00272C61" w:rsidRDefault="00272C61" w:rsidP="004B5317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t>Evidence of interest/support from potential partners and customers have been included (e.g., letters of support)</w:t>
      </w:r>
    </w:p>
    <w:p w14:paraId="71087244" w14:textId="77777777" w:rsidR="005165EF" w:rsidRDefault="005165EF" w:rsidP="004B5317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t>Current stage of development and intellectual property, and future stages of development and intellectual property have been described</w:t>
      </w:r>
    </w:p>
    <w:p w14:paraId="51094378" w14:textId="77777777" w:rsidR="00375694" w:rsidRPr="006709F9" w:rsidRDefault="00375694" w:rsidP="00375694">
      <w:pPr>
        <w:pStyle w:val="ListParagraph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  <w:b/>
        </w:rPr>
        <w:t>Market Opportunity</w:t>
      </w:r>
    </w:p>
    <w:p w14:paraId="6B6E3AAB" w14:textId="77777777" w:rsidR="00375694" w:rsidRDefault="00694EDB" w:rsidP="00375694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t>Target market for the innovation, including size, validation, and barriers to entry has been described</w:t>
      </w:r>
    </w:p>
    <w:p w14:paraId="7ECD976C" w14:textId="0CD3CF9D" w:rsidR="00694EDB" w:rsidRDefault="00694EDB" w:rsidP="00375694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t>Basic business model for the innovation and strategy against competition have been described</w:t>
      </w:r>
    </w:p>
    <w:p w14:paraId="3E7B646E" w14:textId="00D07B4C" w:rsidR="009D13A9" w:rsidRPr="006709F9" w:rsidRDefault="009D13A9" w:rsidP="009D13A9">
      <w:pPr>
        <w:pStyle w:val="ListParagraph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  <w:b/>
        </w:rPr>
        <w:t>Company/Team (Commercial)</w:t>
      </w:r>
    </w:p>
    <w:p w14:paraId="1EC8A60E" w14:textId="5293D1A2" w:rsidR="009D13A9" w:rsidRDefault="009D13A9" w:rsidP="009D13A9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t>Background and experience of company founders and key participants in the project has been described, including any consultants or advisors</w:t>
      </w:r>
    </w:p>
    <w:p w14:paraId="34D08497" w14:textId="37EF02FB" w:rsidR="009D13A9" w:rsidRDefault="002B26FE" w:rsidP="009D13A9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t xml:space="preserve">Previous experience in taking similar technologies to market described </w:t>
      </w:r>
    </w:p>
    <w:p w14:paraId="67523751" w14:textId="64287FD9" w:rsidR="004A72E3" w:rsidRDefault="004A72E3" w:rsidP="009D13A9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t xml:space="preserve">Availability and/or plan to hire human resources have been described </w:t>
      </w:r>
    </w:p>
    <w:p w14:paraId="00BDA3EB" w14:textId="5655E05A" w:rsidR="004A72E3" w:rsidRPr="009D13A9" w:rsidRDefault="004A72E3" w:rsidP="009D13A9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t>Financial resources available/identified have been described</w:t>
      </w:r>
    </w:p>
    <w:p w14:paraId="479AADE1" w14:textId="77777777" w:rsidR="00375694" w:rsidRPr="006709F9" w:rsidRDefault="00375694" w:rsidP="00375694">
      <w:pPr>
        <w:pStyle w:val="ListParagraph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  <w:b/>
        </w:rPr>
        <w:t>Commercialization Approach</w:t>
      </w:r>
    </w:p>
    <w:p w14:paraId="140D7CA3" w14:textId="77777777" w:rsidR="00375694" w:rsidRDefault="0004034C" w:rsidP="00375694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t>Method of commercialization approach, including revenue potential, necessary resources, and expected timeline/milestones has been described</w:t>
      </w:r>
    </w:p>
    <w:p w14:paraId="64734245" w14:textId="77777777" w:rsidR="00375694" w:rsidRPr="006709F9" w:rsidRDefault="00375694" w:rsidP="00375694">
      <w:pPr>
        <w:pStyle w:val="ListParagraph"/>
        <w:numPr>
          <w:ilvl w:val="0"/>
          <w:numId w:val="3"/>
        </w:numPr>
        <w:rPr>
          <w:rFonts w:ascii="Cambria" w:hAnsi="Cambria"/>
        </w:rPr>
      </w:pPr>
      <w:r w:rsidRPr="00375694">
        <w:rPr>
          <w:rFonts w:ascii="Cambria" w:hAnsi="Cambria"/>
          <w:b/>
        </w:rPr>
        <w:t>Similar or Closely Related SBIR Awards</w:t>
      </w:r>
    </w:p>
    <w:p w14:paraId="34C22EBA" w14:textId="77777777" w:rsidR="00375694" w:rsidRDefault="009D14BF" w:rsidP="00375694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t xml:space="preserve">If any prior Phase I or Phase II awards, from EPA or another Federal agency, have been made to the small business for similar or closely related research in the prior 5 </w:t>
      </w:r>
      <w:r>
        <w:rPr>
          <w:rFonts w:ascii="Cambria" w:hAnsi="Cambria"/>
        </w:rPr>
        <w:lastRenderedPageBreak/>
        <w:t>years, full information on that award and how it differs from the proposed effort have bene described</w:t>
      </w:r>
    </w:p>
    <w:p w14:paraId="1887715C" w14:textId="77777777" w:rsidR="00375694" w:rsidRPr="006709F9" w:rsidRDefault="00375694" w:rsidP="00375694">
      <w:pPr>
        <w:pStyle w:val="ListParagraph"/>
        <w:numPr>
          <w:ilvl w:val="0"/>
          <w:numId w:val="3"/>
        </w:numPr>
        <w:rPr>
          <w:rFonts w:ascii="Cambria" w:hAnsi="Cambria"/>
        </w:rPr>
      </w:pPr>
      <w:r w:rsidRPr="00375694">
        <w:rPr>
          <w:rFonts w:ascii="Cambria" w:hAnsi="Cambria"/>
          <w:b/>
        </w:rPr>
        <w:t>Duplicate or Equivalent SBIR Proposals</w:t>
      </w:r>
    </w:p>
    <w:p w14:paraId="1F149D75" w14:textId="77777777" w:rsidR="00375694" w:rsidRPr="00EC4C73" w:rsidRDefault="00113F7C" w:rsidP="00EC4C73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t>If offeror chooses to submit essentially equivalent work under another federal program solicitation, a statement indicating the proposal, proposed work, and specific research objectives of that proposal has been included</w:t>
      </w:r>
    </w:p>
    <w:p w14:paraId="74E94C78" w14:textId="77777777" w:rsidR="00337D32" w:rsidRPr="00CE61DC" w:rsidRDefault="00FE73CB" w:rsidP="00EB1855">
      <w:pPr>
        <w:rPr>
          <w:rFonts w:ascii="Cambria" w:hAnsi="Cambria"/>
          <w:b/>
        </w:rPr>
      </w:pPr>
      <w:r w:rsidRPr="00FE73CB">
        <w:rPr>
          <w:rFonts w:ascii="Cambria" w:hAnsi="Cambria"/>
          <w:b/>
        </w:rPr>
        <w:t>Attachment 1 - Phase I Quality Assurance Statement (QAS)</w:t>
      </w:r>
    </w:p>
    <w:p w14:paraId="352795ED" w14:textId="77777777" w:rsidR="00337D32" w:rsidRPr="00A7612B" w:rsidRDefault="00075620" w:rsidP="00A7612B">
      <w:pPr>
        <w:pStyle w:val="ListParagraph"/>
        <w:numPr>
          <w:ilvl w:val="0"/>
          <w:numId w:val="5"/>
        </w:numPr>
        <w:rPr>
          <w:rFonts w:ascii="Cambria" w:hAnsi="Cambria"/>
          <w:b/>
        </w:rPr>
      </w:pPr>
      <w:r w:rsidRPr="00A7612B">
        <w:rPr>
          <w:rFonts w:ascii="Cambria" w:hAnsi="Cambria"/>
          <w:b/>
        </w:rPr>
        <w:t xml:space="preserve">General </w:t>
      </w:r>
      <w:r w:rsidR="00337D32" w:rsidRPr="00A7612B">
        <w:rPr>
          <w:rFonts w:ascii="Cambria" w:hAnsi="Cambria"/>
          <w:b/>
        </w:rPr>
        <w:t>Formatting</w:t>
      </w:r>
    </w:p>
    <w:p w14:paraId="4AAF622A" w14:textId="53C6B3B8" w:rsidR="00854366" w:rsidRDefault="00835C5F" w:rsidP="00854366">
      <w:pPr>
        <w:pStyle w:val="ListParagraph"/>
        <w:numPr>
          <w:ilvl w:val="1"/>
          <w:numId w:val="6"/>
        </w:numPr>
        <w:rPr>
          <w:rFonts w:ascii="Cambria" w:hAnsi="Cambria"/>
        </w:rPr>
      </w:pPr>
      <w:r>
        <w:rPr>
          <w:rFonts w:ascii="Cambria" w:hAnsi="Cambria"/>
        </w:rPr>
        <w:t xml:space="preserve">QAS does not exceed one page, and is counted towards that </w:t>
      </w:r>
      <w:r w:rsidR="00426841">
        <w:rPr>
          <w:rFonts w:ascii="Cambria" w:hAnsi="Cambria"/>
        </w:rPr>
        <w:t>25-page</w:t>
      </w:r>
      <w:r>
        <w:rPr>
          <w:rFonts w:ascii="Cambria" w:hAnsi="Cambria"/>
        </w:rPr>
        <w:t xml:space="preserve"> proposal limit</w:t>
      </w:r>
    </w:p>
    <w:p w14:paraId="4555C085" w14:textId="77777777" w:rsidR="006E13A5" w:rsidRDefault="006E13A5" w:rsidP="00854366">
      <w:pPr>
        <w:pStyle w:val="ListParagraph"/>
        <w:numPr>
          <w:ilvl w:val="1"/>
          <w:numId w:val="6"/>
        </w:numPr>
        <w:rPr>
          <w:rFonts w:ascii="Cambria" w:hAnsi="Cambria"/>
        </w:rPr>
      </w:pPr>
      <w:r>
        <w:rPr>
          <w:rFonts w:ascii="Cambria" w:hAnsi="Cambria"/>
        </w:rPr>
        <w:t xml:space="preserve">All sections </w:t>
      </w:r>
      <w:r w:rsidR="008949F0">
        <w:rPr>
          <w:rFonts w:ascii="Cambria" w:hAnsi="Cambria"/>
        </w:rPr>
        <w:t>outlined</w:t>
      </w:r>
      <w:r>
        <w:rPr>
          <w:rFonts w:ascii="Cambria" w:hAnsi="Cambria"/>
        </w:rPr>
        <w:t xml:space="preserve"> in the solicitation have been addressed</w:t>
      </w:r>
    </w:p>
    <w:p w14:paraId="05C7914D" w14:textId="77777777" w:rsidR="006E13A5" w:rsidRPr="00854366" w:rsidRDefault="006E13A5" w:rsidP="006E13A5">
      <w:pPr>
        <w:pStyle w:val="ListParagraph"/>
        <w:numPr>
          <w:ilvl w:val="2"/>
          <w:numId w:val="6"/>
        </w:numPr>
        <w:rPr>
          <w:rFonts w:ascii="Cambria" w:hAnsi="Cambria"/>
        </w:rPr>
      </w:pPr>
      <w:r>
        <w:rPr>
          <w:rFonts w:ascii="Cambria" w:hAnsi="Cambria"/>
        </w:rPr>
        <w:t>If a section does not apply, offeror must justify why that section does not apply</w:t>
      </w:r>
    </w:p>
    <w:p w14:paraId="541DE86D" w14:textId="77777777" w:rsidR="00606B05" w:rsidRPr="00CE61DC" w:rsidRDefault="00606B05" w:rsidP="00606B05">
      <w:pPr>
        <w:rPr>
          <w:rFonts w:ascii="Cambria" w:hAnsi="Cambria"/>
          <w:b/>
        </w:rPr>
      </w:pPr>
      <w:r w:rsidRPr="00606B05">
        <w:rPr>
          <w:rFonts w:ascii="Cambria" w:hAnsi="Cambria"/>
          <w:b/>
        </w:rPr>
        <w:t>Attachment 2: Phase I Cost Breakdown/Proposed Budget</w:t>
      </w:r>
    </w:p>
    <w:p w14:paraId="1A6A72F2" w14:textId="77777777" w:rsidR="00606B05" w:rsidRPr="00A7612B" w:rsidRDefault="00606B05" w:rsidP="00606B05">
      <w:pPr>
        <w:pStyle w:val="ListParagraph"/>
        <w:numPr>
          <w:ilvl w:val="0"/>
          <w:numId w:val="5"/>
        </w:numPr>
        <w:rPr>
          <w:rFonts w:ascii="Cambria" w:hAnsi="Cambria"/>
          <w:b/>
        </w:rPr>
      </w:pPr>
      <w:r w:rsidRPr="00A7612B">
        <w:rPr>
          <w:rFonts w:ascii="Cambria" w:hAnsi="Cambria"/>
          <w:b/>
        </w:rPr>
        <w:t>General Formatting</w:t>
      </w:r>
    </w:p>
    <w:p w14:paraId="00C85D20" w14:textId="77777777" w:rsidR="00606B05" w:rsidRDefault="009334F4" w:rsidP="00606B05">
      <w:pPr>
        <w:pStyle w:val="ListParagraph"/>
        <w:numPr>
          <w:ilvl w:val="1"/>
          <w:numId w:val="6"/>
        </w:numPr>
        <w:rPr>
          <w:rFonts w:ascii="Cambria" w:hAnsi="Cambria"/>
        </w:rPr>
      </w:pPr>
      <w:r>
        <w:rPr>
          <w:rFonts w:ascii="Cambria" w:hAnsi="Cambria"/>
        </w:rPr>
        <w:t>Form entitled SBIR Proposal Summary Budget found as Appendix 3 in the solicitation has been used</w:t>
      </w:r>
    </w:p>
    <w:p w14:paraId="21A93260" w14:textId="77777777" w:rsidR="00606B05" w:rsidRDefault="009C11E0" w:rsidP="00606B05">
      <w:pPr>
        <w:pStyle w:val="ListParagraph"/>
        <w:numPr>
          <w:ilvl w:val="1"/>
          <w:numId w:val="6"/>
        </w:numPr>
        <w:rPr>
          <w:rFonts w:ascii="Cambria" w:hAnsi="Cambria"/>
        </w:rPr>
      </w:pPr>
      <w:r>
        <w:rPr>
          <w:rFonts w:ascii="Cambria" w:hAnsi="Cambria"/>
        </w:rPr>
        <w:t>Total costs proposed on Appendix 3 match the total costs requested on Appendix 1</w:t>
      </w:r>
    </w:p>
    <w:p w14:paraId="72FE449F" w14:textId="7D97E2CC" w:rsidR="008A41E8" w:rsidRDefault="008A41E8" w:rsidP="00606B05">
      <w:pPr>
        <w:pStyle w:val="ListParagraph"/>
        <w:numPr>
          <w:ilvl w:val="1"/>
          <w:numId w:val="6"/>
        </w:numPr>
        <w:rPr>
          <w:rFonts w:ascii="Cambria" w:hAnsi="Cambria"/>
        </w:rPr>
      </w:pPr>
      <w:r>
        <w:rPr>
          <w:rFonts w:ascii="Cambria" w:hAnsi="Cambria"/>
        </w:rPr>
        <w:t xml:space="preserve">Form counts as one page toward the </w:t>
      </w:r>
      <w:r w:rsidR="00426841">
        <w:rPr>
          <w:rFonts w:ascii="Cambria" w:hAnsi="Cambria"/>
        </w:rPr>
        <w:t>25-page</w:t>
      </w:r>
      <w:r>
        <w:rPr>
          <w:rFonts w:ascii="Cambria" w:hAnsi="Cambria"/>
        </w:rPr>
        <w:t xml:space="preserve"> limit, but any budget explanation pages fully count towards the </w:t>
      </w:r>
      <w:r w:rsidR="00426841">
        <w:rPr>
          <w:rFonts w:ascii="Cambria" w:hAnsi="Cambria"/>
        </w:rPr>
        <w:t>25-page</w:t>
      </w:r>
      <w:r>
        <w:rPr>
          <w:rFonts w:ascii="Cambria" w:hAnsi="Cambria"/>
        </w:rPr>
        <w:t xml:space="preserve"> limit</w:t>
      </w:r>
    </w:p>
    <w:p w14:paraId="1F9B7280" w14:textId="77777777" w:rsidR="000434A9" w:rsidRPr="002D23B4" w:rsidRDefault="002D23B4" w:rsidP="00606B05">
      <w:pPr>
        <w:pStyle w:val="ListParagraph"/>
        <w:numPr>
          <w:ilvl w:val="0"/>
          <w:numId w:val="6"/>
        </w:numPr>
        <w:rPr>
          <w:rFonts w:ascii="Cambria" w:hAnsi="Cambria"/>
        </w:rPr>
      </w:pPr>
      <w:r>
        <w:rPr>
          <w:rFonts w:ascii="Cambria" w:hAnsi="Cambria"/>
          <w:b/>
        </w:rPr>
        <w:t>Direct Labor</w:t>
      </w:r>
    </w:p>
    <w:p w14:paraId="29845591" w14:textId="77777777" w:rsidR="002D23B4" w:rsidRDefault="004632E8" w:rsidP="002D23B4">
      <w:pPr>
        <w:pStyle w:val="ListParagraph"/>
        <w:numPr>
          <w:ilvl w:val="1"/>
          <w:numId w:val="6"/>
        </w:numPr>
        <w:rPr>
          <w:rFonts w:ascii="Cambria" w:hAnsi="Cambria"/>
        </w:rPr>
      </w:pPr>
      <w:r>
        <w:rPr>
          <w:rFonts w:ascii="Cambria" w:hAnsi="Cambria"/>
        </w:rPr>
        <w:t>All person</w:t>
      </w:r>
      <w:r w:rsidR="00473596">
        <w:rPr>
          <w:rFonts w:ascii="Cambria" w:hAnsi="Cambria"/>
        </w:rPr>
        <w:t>ne</w:t>
      </w:r>
      <w:r>
        <w:rPr>
          <w:rFonts w:ascii="Cambria" w:hAnsi="Cambria"/>
        </w:rPr>
        <w:t>l have been individually listed including estimated hours and burdened rate of pay</w:t>
      </w:r>
    </w:p>
    <w:p w14:paraId="54D376F0" w14:textId="77777777" w:rsidR="00473596" w:rsidRPr="002D23B4" w:rsidRDefault="00473596" w:rsidP="00473596">
      <w:pPr>
        <w:pStyle w:val="ListParagraph"/>
        <w:numPr>
          <w:ilvl w:val="0"/>
          <w:numId w:val="6"/>
        </w:numPr>
        <w:rPr>
          <w:rFonts w:ascii="Cambria" w:hAnsi="Cambria"/>
        </w:rPr>
      </w:pPr>
      <w:r>
        <w:rPr>
          <w:rFonts w:ascii="Cambria" w:hAnsi="Cambria"/>
          <w:b/>
        </w:rPr>
        <w:t>Overhead</w:t>
      </w:r>
    </w:p>
    <w:p w14:paraId="4F86B82B" w14:textId="77777777" w:rsidR="00473596" w:rsidRDefault="00473596" w:rsidP="00473596">
      <w:pPr>
        <w:pStyle w:val="ListParagraph"/>
        <w:numPr>
          <w:ilvl w:val="1"/>
          <w:numId w:val="6"/>
        </w:numPr>
        <w:rPr>
          <w:rFonts w:ascii="Cambria" w:hAnsi="Cambria"/>
        </w:rPr>
      </w:pPr>
      <w:r>
        <w:rPr>
          <w:rFonts w:ascii="Cambria" w:hAnsi="Cambria"/>
        </w:rPr>
        <w:t xml:space="preserve">Current rate </w:t>
      </w:r>
      <w:r w:rsidR="0027365B">
        <w:rPr>
          <w:rFonts w:ascii="Cambria" w:hAnsi="Cambria"/>
        </w:rPr>
        <w:t>that has been negotiated with cognizant federal negotiating agency has been entered, or if no negotiated rate exists, a reasonable rate subject to EPA approval has been entered</w:t>
      </w:r>
    </w:p>
    <w:p w14:paraId="7E54216F" w14:textId="77777777" w:rsidR="007A6BD1" w:rsidRPr="002D23B4" w:rsidRDefault="007A6BD1" w:rsidP="007A6BD1">
      <w:pPr>
        <w:pStyle w:val="ListParagraph"/>
        <w:numPr>
          <w:ilvl w:val="0"/>
          <w:numId w:val="6"/>
        </w:numPr>
        <w:rPr>
          <w:rFonts w:ascii="Cambria" w:hAnsi="Cambria"/>
        </w:rPr>
      </w:pPr>
      <w:r>
        <w:rPr>
          <w:rFonts w:ascii="Cambria" w:hAnsi="Cambria"/>
          <w:b/>
        </w:rPr>
        <w:t>Other Direct Costs</w:t>
      </w:r>
    </w:p>
    <w:p w14:paraId="7C939B07" w14:textId="77777777" w:rsidR="007A6BD1" w:rsidRDefault="00372EE9" w:rsidP="007A6BD1">
      <w:pPr>
        <w:pStyle w:val="ListParagraph"/>
        <w:numPr>
          <w:ilvl w:val="1"/>
          <w:numId w:val="6"/>
        </w:numPr>
        <w:rPr>
          <w:rFonts w:ascii="Cambria" w:hAnsi="Cambria"/>
        </w:rPr>
      </w:pPr>
      <w:r>
        <w:rPr>
          <w:rFonts w:ascii="Cambria" w:hAnsi="Cambria"/>
        </w:rPr>
        <w:t>Any other direct costs that do not fall into the above categories have been entered, including, but not limited to, permanent equipment, computer services, and publication costs</w:t>
      </w:r>
    </w:p>
    <w:p w14:paraId="45AF578D" w14:textId="77777777" w:rsidR="007B6609" w:rsidRPr="002D23B4" w:rsidRDefault="007B6609" w:rsidP="007B6609">
      <w:pPr>
        <w:pStyle w:val="ListParagraph"/>
        <w:numPr>
          <w:ilvl w:val="0"/>
          <w:numId w:val="6"/>
        </w:numPr>
        <w:rPr>
          <w:rFonts w:ascii="Cambria" w:hAnsi="Cambria"/>
        </w:rPr>
      </w:pPr>
      <w:r>
        <w:rPr>
          <w:rFonts w:ascii="Cambria" w:hAnsi="Cambria"/>
          <w:b/>
        </w:rPr>
        <w:t>Other Direct Costs</w:t>
      </w:r>
    </w:p>
    <w:p w14:paraId="72BE875F" w14:textId="77777777" w:rsidR="007B6609" w:rsidRDefault="007B6609" w:rsidP="007B6609">
      <w:pPr>
        <w:pStyle w:val="ListParagraph"/>
        <w:numPr>
          <w:ilvl w:val="1"/>
          <w:numId w:val="6"/>
        </w:numPr>
        <w:rPr>
          <w:rFonts w:ascii="Cambria" w:hAnsi="Cambria"/>
        </w:rPr>
      </w:pPr>
      <w:r>
        <w:rPr>
          <w:rFonts w:ascii="Cambria" w:hAnsi="Cambria"/>
        </w:rPr>
        <w:t>Any other direct costs that do not fall into the above categories have been entered, including, but not limited to, permanent equipment, computer services, and publication costs</w:t>
      </w:r>
    </w:p>
    <w:p w14:paraId="125C4ED6" w14:textId="77777777" w:rsidR="007B6609" w:rsidRPr="002D23B4" w:rsidRDefault="007B6609" w:rsidP="007B6609">
      <w:pPr>
        <w:pStyle w:val="ListParagraph"/>
        <w:numPr>
          <w:ilvl w:val="0"/>
          <w:numId w:val="6"/>
        </w:numPr>
        <w:rPr>
          <w:rFonts w:ascii="Cambria" w:hAnsi="Cambria"/>
        </w:rPr>
      </w:pPr>
      <w:r>
        <w:rPr>
          <w:rFonts w:ascii="Cambria" w:hAnsi="Cambria"/>
          <w:b/>
        </w:rPr>
        <w:t>Travel</w:t>
      </w:r>
    </w:p>
    <w:p w14:paraId="7A491D03" w14:textId="77777777" w:rsidR="007B6609" w:rsidRDefault="007B6609" w:rsidP="007B6609">
      <w:pPr>
        <w:pStyle w:val="ListParagraph"/>
        <w:numPr>
          <w:ilvl w:val="1"/>
          <w:numId w:val="6"/>
        </w:numPr>
        <w:rPr>
          <w:rFonts w:ascii="Cambria" w:hAnsi="Cambria"/>
        </w:rPr>
      </w:pPr>
      <w:r>
        <w:rPr>
          <w:rFonts w:ascii="Cambria" w:hAnsi="Cambria"/>
        </w:rPr>
        <w:t>Offeror has included travel expenses for a one-day SBRI Phase I Kick-Off meeting in Washington, DC</w:t>
      </w:r>
    </w:p>
    <w:p w14:paraId="61EB01E9" w14:textId="77777777" w:rsidR="007B6609" w:rsidRDefault="007B6609" w:rsidP="007B6609">
      <w:pPr>
        <w:pStyle w:val="ListParagraph"/>
        <w:numPr>
          <w:ilvl w:val="1"/>
          <w:numId w:val="6"/>
        </w:numPr>
        <w:rPr>
          <w:rFonts w:ascii="Cambria" w:hAnsi="Cambria"/>
        </w:rPr>
      </w:pPr>
      <w:r>
        <w:rPr>
          <w:rFonts w:ascii="Cambria" w:hAnsi="Cambria"/>
        </w:rPr>
        <w:t xml:space="preserve">Any other requested travel has been itemized, including </w:t>
      </w:r>
      <w:r w:rsidR="00713E17">
        <w:rPr>
          <w:rFonts w:ascii="Cambria" w:hAnsi="Cambria"/>
        </w:rPr>
        <w:t>extent</w:t>
      </w:r>
      <w:r>
        <w:rPr>
          <w:rFonts w:ascii="Cambria" w:hAnsi="Cambria"/>
        </w:rPr>
        <w:t xml:space="preserve"> of travel and relation of the travel to the Phase I effort</w:t>
      </w:r>
    </w:p>
    <w:p w14:paraId="0FB5315F" w14:textId="77777777" w:rsidR="00713E17" w:rsidRPr="002D23B4" w:rsidRDefault="00713E17" w:rsidP="00713E17">
      <w:pPr>
        <w:pStyle w:val="ListParagraph"/>
        <w:numPr>
          <w:ilvl w:val="0"/>
          <w:numId w:val="6"/>
        </w:numPr>
        <w:rPr>
          <w:rFonts w:ascii="Cambria" w:hAnsi="Cambria"/>
        </w:rPr>
      </w:pPr>
      <w:r>
        <w:rPr>
          <w:rFonts w:ascii="Cambria" w:hAnsi="Cambria"/>
          <w:b/>
        </w:rPr>
        <w:lastRenderedPageBreak/>
        <w:t>Consultants</w:t>
      </w:r>
    </w:p>
    <w:p w14:paraId="3533C84D" w14:textId="77777777" w:rsidR="007B6609" w:rsidRDefault="00713E17" w:rsidP="00713E17">
      <w:pPr>
        <w:pStyle w:val="ListParagraph"/>
        <w:numPr>
          <w:ilvl w:val="1"/>
          <w:numId w:val="6"/>
        </w:numPr>
        <w:rPr>
          <w:rFonts w:ascii="Cambria" w:hAnsi="Cambria"/>
        </w:rPr>
      </w:pPr>
      <w:r>
        <w:rPr>
          <w:rFonts w:ascii="Cambria" w:hAnsi="Cambria"/>
        </w:rPr>
        <w:t xml:space="preserve">If requested, name, daily compensation, and estimated days of service for </w:t>
      </w:r>
      <w:proofErr w:type="gramStart"/>
      <w:r>
        <w:rPr>
          <w:rFonts w:ascii="Cambria" w:hAnsi="Cambria"/>
        </w:rPr>
        <w:t>any and all</w:t>
      </w:r>
      <w:proofErr w:type="gramEnd"/>
      <w:r>
        <w:rPr>
          <w:rFonts w:ascii="Cambria" w:hAnsi="Cambria"/>
        </w:rPr>
        <w:t xml:space="preserve"> consultants has been entered</w:t>
      </w:r>
    </w:p>
    <w:p w14:paraId="1E98140E" w14:textId="77777777" w:rsidR="00713E17" w:rsidRPr="002D23B4" w:rsidRDefault="00713E17" w:rsidP="00713E17">
      <w:pPr>
        <w:pStyle w:val="ListParagraph"/>
        <w:numPr>
          <w:ilvl w:val="0"/>
          <w:numId w:val="6"/>
        </w:numPr>
        <w:rPr>
          <w:rFonts w:ascii="Cambria" w:hAnsi="Cambria"/>
        </w:rPr>
      </w:pPr>
      <w:r w:rsidRPr="00713E17">
        <w:rPr>
          <w:rFonts w:ascii="Cambria" w:hAnsi="Cambria"/>
          <w:b/>
        </w:rPr>
        <w:t>General and Administrative (G&amp;A)</w:t>
      </w:r>
    </w:p>
    <w:p w14:paraId="4B462E02" w14:textId="77777777" w:rsidR="00713E17" w:rsidRDefault="00713E17" w:rsidP="00713E17">
      <w:pPr>
        <w:pStyle w:val="ListParagraph"/>
        <w:numPr>
          <w:ilvl w:val="1"/>
          <w:numId w:val="6"/>
        </w:numPr>
        <w:rPr>
          <w:rFonts w:ascii="Cambria" w:hAnsi="Cambria"/>
        </w:rPr>
      </w:pPr>
      <w:r>
        <w:rPr>
          <w:rFonts w:ascii="Cambria" w:hAnsi="Cambria"/>
        </w:rPr>
        <w:t>Current rate that has been negotiated with cognizant federal negotiating agency has been entered, or if no negotiated rate exists, a reasonable rate subject to EPA approval has been entered</w:t>
      </w:r>
    </w:p>
    <w:p w14:paraId="5E5FE328" w14:textId="77777777" w:rsidR="00713E17" w:rsidRPr="002D23B4" w:rsidRDefault="009F2507" w:rsidP="00713E17">
      <w:pPr>
        <w:pStyle w:val="ListParagraph"/>
        <w:numPr>
          <w:ilvl w:val="0"/>
          <w:numId w:val="6"/>
        </w:numPr>
        <w:rPr>
          <w:rFonts w:ascii="Cambria" w:hAnsi="Cambria"/>
        </w:rPr>
      </w:pPr>
      <w:r>
        <w:rPr>
          <w:rFonts w:ascii="Cambria" w:hAnsi="Cambria"/>
          <w:b/>
        </w:rPr>
        <w:t>Profit</w:t>
      </w:r>
    </w:p>
    <w:p w14:paraId="1F9A6CF8" w14:textId="1C3FF153" w:rsidR="00713E17" w:rsidRDefault="00713E17" w:rsidP="00713E17">
      <w:pPr>
        <w:pStyle w:val="ListParagraph"/>
        <w:numPr>
          <w:ilvl w:val="1"/>
          <w:numId w:val="6"/>
        </w:numPr>
        <w:rPr>
          <w:rFonts w:ascii="Cambria" w:hAnsi="Cambria"/>
        </w:rPr>
      </w:pPr>
      <w:r>
        <w:rPr>
          <w:rFonts w:ascii="Cambria" w:hAnsi="Cambria"/>
        </w:rPr>
        <w:t xml:space="preserve">If requested, </w:t>
      </w:r>
      <w:r w:rsidR="009F2507">
        <w:rPr>
          <w:rFonts w:ascii="Cambria" w:hAnsi="Cambria"/>
        </w:rPr>
        <w:t>a reasonable rate not to exceed 10% of total project costs has been entered</w:t>
      </w:r>
    </w:p>
    <w:p w14:paraId="5C19B1AD" w14:textId="1C73E785" w:rsidR="002B26FE" w:rsidRDefault="002B26FE" w:rsidP="002B26FE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 w:rsidRPr="002B26FE">
        <w:rPr>
          <w:rFonts w:ascii="Cambria" w:hAnsi="Cambria"/>
          <w:b/>
          <w:bCs/>
        </w:rPr>
        <w:t>Total Project Price (Total Costs + Profit)</w:t>
      </w:r>
    </w:p>
    <w:p w14:paraId="2585A718" w14:textId="3386000A" w:rsidR="002B26FE" w:rsidRPr="002B26FE" w:rsidRDefault="002B26FE" w:rsidP="002B26FE">
      <w:pPr>
        <w:pStyle w:val="ListParagraph"/>
        <w:numPr>
          <w:ilvl w:val="1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</w:rPr>
        <w:t>Total costs proposed on Appendix 3 matches total cost requested in Appendix 1</w:t>
      </w:r>
    </w:p>
    <w:p w14:paraId="02532E1B" w14:textId="77777777" w:rsidR="00B473D0" w:rsidRPr="00CE61DC" w:rsidRDefault="001E6731" w:rsidP="00B473D0">
      <w:pPr>
        <w:rPr>
          <w:rFonts w:ascii="Cambria" w:hAnsi="Cambria"/>
          <w:b/>
        </w:rPr>
      </w:pPr>
      <w:r w:rsidRPr="001E6731">
        <w:rPr>
          <w:rFonts w:ascii="Cambria" w:hAnsi="Cambria"/>
          <w:b/>
        </w:rPr>
        <w:t>Attachment 3: Representations and Certifications</w:t>
      </w:r>
    </w:p>
    <w:p w14:paraId="4C1C6446" w14:textId="77777777" w:rsidR="00B473D0" w:rsidRPr="00A7612B" w:rsidRDefault="00B473D0" w:rsidP="00B473D0">
      <w:pPr>
        <w:pStyle w:val="ListParagraph"/>
        <w:numPr>
          <w:ilvl w:val="0"/>
          <w:numId w:val="5"/>
        </w:numPr>
        <w:rPr>
          <w:rFonts w:ascii="Cambria" w:hAnsi="Cambria"/>
          <w:b/>
        </w:rPr>
      </w:pPr>
      <w:r w:rsidRPr="00A7612B">
        <w:rPr>
          <w:rFonts w:ascii="Cambria" w:hAnsi="Cambria"/>
          <w:b/>
        </w:rPr>
        <w:t>General Formatting</w:t>
      </w:r>
    </w:p>
    <w:p w14:paraId="783FC08C" w14:textId="77777777" w:rsidR="00B473D0" w:rsidRPr="004E3688" w:rsidRDefault="001E6731" w:rsidP="00B473D0">
      <w:pPr>
        <w:pStyle w:val="ListParagraph"/>
        <w:numPr>
          <w:ilvl w:val="1"/>
          <w:numId w:val="6"/>
        </w:numPr>
        <w:rPr>
          <w:rFonts w:ascii="Cambria" w:hAnsi="Cambria"/>
        </w:rPr>
      </w:pPr>
      <w:r>
        <w:rPr>
          <w:rFonts w:ascii="Cambria" w:hAnsi="Cambria"/>
        </w:rPr>
        <w:t xml:space="preserve">Offeror has completed all required checkboxes and fill-ins on </w:t>
      </w:r>
      <w:r w:rsidR="00D70085">
        <w:rPr>
          <w:rFonts w:ascii="Cambria" w:hAnsi="Cambria"/>
        </w:rPr>
        <w:t>each attached form under Appendix 4 and signed and dated where applicable</w:t>
      </w:r>
      <w:r>
        <w:rPr>
          <w:rFonts w:ascii="Cambria" w:hAnsi="Cambria"/>
        </w:rPr>
        <w:t xml:space="preserve"> </w:t>
      </w:r>
    </w:p>
    <w:sectPr w:rsidR="00B473D0" w:rsidRPr="004E3688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791D4E" w14:textId="77777777" w:rsidR="00747D13" w:rsidRDefault="00747D13" w:rsidP="00D8740B">
      <w:pPr>
        <w:spacing w:after="0" w:line="240" w:lineRule="auto"/>
      </w:pPr>
      <w:r>
        <w:separator/>
      </w:r>
    </w:p>
  </w:endnote>
  <w:endnote w:type="continuationSeparator" w:id="0">
    <w:p w14:paraId="0D37ADDB" w14:textId="77777777" w:rsidR="00747D13" w:rsidRDefault="00747D13" w:rsidP="00D874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68DCC" w14:textId="77777777" w:rsidR="00D8740B" w:rsidRDefault="00D8740B" w:rsidP="00D8740B">
    <w:pPr>
      <w:pStyle w:val="Footer"/>
      <w:jc w:val="right"/>
    </w:pPr>
    <w:r>
      <w:rPr>
        <w:noProof/>
      </w:rPr>
      <w:drawing>
        <wp:inline distT="0" distB="0" distL="0" distR="0" wp14:anchorId="3808E66A" wp14:editId="487C2F26">
          <wp:extent cx="3123848" cy="246380"/>
          <wp:effectExtent l="0" t="0" r="635" b="127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HC_NMFAS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34509" cy="2472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428A45" w14:textId="77777777" w:rsidR="00747D13" w:rsidRDefault="00747D13" w:rsidP="00D8740B">
      <w:pPr>
        <w:spacing w:after="0" w:line="240" w:lineRule="auto"/>
      </w:pPr>
      <w:r>
        <w:separator/>
      </w:r>
    </w:p>
  </w:footnote>
  <w:footnote w:type="continuationSeparator" w:id="0">
    <w:p w14:paraId="177E06C1" w14:textId="77777777" w:rsidR="00747D13" w:rsidRDefault="00747D13" w:rsidP="00D874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EB13A1" w14:textId="77777777" w:rsidR="00D8740B" w:rsidRDefault="00D8740B">
    <w:pPr>
      <w:pStyle w:val="Header"/>
    </w:pPr>
    <w:r>
      <w:rPr>
        <w:rFonts w:ascii="Segoe UI" w:hAnsi="Segoe UI" w:cs="Segoe UI"/>
        <w:b/>
        <w:sz w:val="24"/>
      </w:rPr>
      <w:t>Proposal Checklist</w:t>
    </w:r>
    <w:r w:rsidRPr="003E5E11">
      <w:rPr>
        <w:rFonts w:ascii="Segoe UI" w:hAnsi="Segoe UI" w:cs="Segoe UI"/>
        <w:b/>
        <w:sz w:val="24"/>
      </w:rPr>
      <w:t xml:space="preserve"> - </w:t>
    </w:r>
    <w:r w:rsidR="00FB7802">
      <w:rPr>
        <w:rFonts w:ascii="Segoe UI" w:hAnsi="Segoe UI" w:cs="Segoe UI"/>
        <w:b/>
        <w:sz w:val="24"/>
      </w:rPr>
      <w:t>EPA</w:t>
    </w:r>
    <w:r w:rsidRPr="003E5E11">
      <w:rPr>
        <w:rFonts w:ascii="Segoe UI" w:hAnsi="Segoe UI" w:cs="Segoe UI"/>
        <w:b/>
        <w:sz w:val="24"/>
      </w:rPr>
      <w:t xml:space="preserve"> Phase 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E257F"/>
    <w:multiLevelType w:val="hybridMultilevel"/>
    <w:tmpl w:val="16F63482"/>
    <w:lvl w:ilvl="0" w:tplc="6C1020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CF465444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  <w:sz w:val="32"/>
      </w:rPr>
    </w:lvl>
    <w:lvl w:ilvl="2" w:tplc="6C102086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22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95863"/>
    <w:multiLevelType w:val="hybridMultilevel"/>
    <w:tmpl w:val="ECDEAB06"/>
    <w:lvl w:ilvl="0" w:tplc="6C1020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sz w:val="32"/>
      </w:rPr>
    </w:lvl>
    <w:lvl w:ilvl="2" w:tplc="0F44F758">
      <w:start w:val="1"/>
      <w:numFmt w:val="bullet"/>
      <w:lvlText w:val=""/>
      <w:lvlJc w:val="left"/>
      <w:pPr>
        <w:ind w:left="2160" w:hanging="360"/>
      </w:pPr>
      <w:rPr>
        <w:rFonts w:ascii="Symbol" w:hAnsi="Symbol" w:hint="default"/>
        <w:sz w:val="32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CE2F6C"/>
    <w:multiLevelType w:val="hybridMultilevel"/>
    <w:tmpl w:val="CB2A9B6A"/>
    <w:lvl w:ilvl="0" w:tplc="CF465444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FE5EF2"/>
    <w:multiLevelType w:val="hybridMultilevel"/>
    <w:tmpl w:val="053E86F2"/>
    <w:lvl w:ilvl="0" w:tplc="6C1020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6E9E1404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  <w:sz w:val="32"/>
      </w:rPr>
    </w:lvl>
    <w:lvl w:ilvl="2" w:tplc="0F44F758">
      <w:start w:val="1"/>
      <w:numFmt w:val="bullet"/>
      <w:lvlText w:val=""/>
      <w:lvlJc w:val="left"/>
      <w:pPr>
        <w:ind w:left="2160" w:hanging="360"/>
      </w:pPr>
      <w:rPr>
        <w:rFonts w:ascii="Symbol" w:hAnsi="Symbol" w:hint="default"/>
        <w:sz w:val="32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7035DE"/>
    <w:multiLevelType w:val="hybridMultilevel"/>
    <w:tmpl w:val="D98A19D4"/>
    <w:lvl w:ilvl="0" w:tplc="6C1020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6E9E1404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  <w:sz w:val="32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  <w:sz w:val="22"/>
        <w:szCs w:val="22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7E69E4"/>
    <w:multiLevelType w:val="hybridMultilevel"/>
    <w:tmpl w:val="BD6EC3C8"/>
    <w:lvl w:ilvl="0" w:tplc="6E9E1404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500CFC"/>
    <w:multiLevelType w:val="hybridMultilevel"/>
    <w:tmpl w:val="A816EC86"/>
    <w:lvl w:ilvl="0" w:tplc="6C1020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F44F758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  <w:sz w:val="32"/>
      </w:rPr>
    </w:lvl>
    <w:lvl w:ilvl="2" w:tplc="0F44F758">
      <w:start w:val="1"/>
      <w:numFmt w:val="bullet"/>
      <w:lvlText w:val=""/>
      <w:lvlJc w:val="left"/>
      <w:pPr>
        <w:ind w:left="2160" w:hanging="360"/>
      </w:pPr>
      <w:rPr>
        <w:rFonts w:ascii="Symbol" w:hAnsi="Symbol" w:hint="default"/>
        <w:sz w:val="32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884DD9"/>
    <w:multiLevelType w:val="hybridMultilevel"/>
    <w:tmpl w:val="6BCAABFC"/>
    <w:lvl w:ilvl="0" w:tplc="6C1020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sz w:val="32"/>
      </w:rPr>
    </w:lvl>
    <w:lvl w:ilvl="2" w:tplc="6E9E1404">
      <w:start w:val="1"/>
      <w:numFmt w:val="bullet"/>
      <w:lvlText w:val=""/>
      <w:lvlJc w:val="left"/>
      <w:pPr>
        <w:ind w:left="2160" w:hanging="360"/>
      </w:pPr>
      <w:rPr>
        <w:rFonts w:ascii="Symbol" w:hAnsi="Symbol" w:hint="default"/>
        <w:sz w:val="32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BC6BE6"/>
    <w:multiLevelType w:val="hybridMultilevel"/>
    <w:tmpl w:val="4B00A4AE"/>
    <w:lvl w:ilvl="0" w:tplc="CF465444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8"/>
  </w:num>
  <w:num w:numId="5">
    <w:abstractNumId w:val="7"/>
  </w:num>
  <w:num w:numId="6">
    <w:abstractNumId w:val="4"/>
  </w:num>
  <w:num w:numId="7">
    <w:abstractNumId w:val="1"/>
  </w:num>
  <w:num w:numId="8">
    <w:abstractNumId w:val="3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szAwNDQwMDYxNrdU0lEKTi0uzszPAykwqgUA4BLsAywAAAA="/>
  </w:docVars>
  <w:rsids>
    <w:rsidRoot w:val="00DA3F1B"/>
    <w:rsid w:val="00004F9B"/>
    <w:rsid w:val="00005D4E"/>
    <w:rsid w:val="00024D64"/>
    <w:rsid w:val="0004034C"/>
    <w:rsid w:val="000434A9"/>
    <w:rsid w:val="00052182"/>
    <w:rsid w:val="00053EF5"/>
    <w:rsid w:val="0006288F"/>
    <w:rsid w:val="000700F5"/>
    <w:rsid w:val="00075620"/>
    <w:rsid w:val="000821C9"/>
    <w:rsid w:val="00082C13"/>
    <w:rsid w:val="00087B9B"/>
    <w:rsid w:val="000A15AC"/>
    <w:rsid w:val="000A1649"/>
    <w:rsid w:val="000A6692"/>
    <w:rsid w:val="000B0C40"/>
    <w:rsid w:val="000D68E6"/>
    <w:rsid w:val="000E0533"/>
    <w:rsid w:val="000E488E"/>
    <w:rsid w:val="000E5280"/>
    <w:rsid w:val="001016B3"/>
    <w:rsid w:val="00104C81"/>
    <w:rsid w:val="00113F7C"/>
    <w:rsid w:val="00137CC7"/>
    <w:rsid w:val="00146FBA"/>
    <w:rsid w:val="00152AC4"/>
    <w:rsid w:val="0017017A"/>
    <w:rsid w:val="0018154C"/>
    <w:rsid w:val="001A100B"/>
    <w:rsid w:val="001E6731"/>
    <w:rsid w:val="0020703B"/>
    <w:rsid w:val="0021180E"/>
    <w:rsid w:val="00223E9B"/>
    <w:rsid w:val="00224656"/>
    <w:rsid w:val="002462D4"/>
    <w:rsid w:val="00255F45"/>
    <w:rsid w:val="00272C61"/>
    <w:rsid w:val="0027365B"/>
    <w:rsid w:val="002738AF"/>
    <w:rsid w:val="002911A9"/>
    <w:rsid w:val="002A3556"/>
    <w:rsid w:val="002A60DA"/>
    <w:rsid w:val="002B26FE"/>
    <w:rsid w:val="002B7D64"/>
    <w:rsid w:val="002C7C5B"/>
    <w:rsid w:val="002D23B4"/>
    <w:rsid w:val="002F2F12"/>
    <w:rsid w:val="002F3219"/>
    <w:rsid w:val="00322B4E"/>
    <w:rsid w:val="00337D32"/>
    <w:rsid w:val="00372EE9"/>
    <w:rsid w:val="00375694"/>
    <w:rsid w:val="00375E79"/>
    <w:rsid w:val="003B0D18"/>
    <w:rsid w:val="003E33E9"/>
    <w:rsid w:val="00405B84"/>
    <w:rsid w:val="00412038"/>
    <w:rsid w:val="00421D06"/>
    <w:rsid w:val="004243D6"/>
    <w:rsid w:val="00426841"/>
    <w:rsid w:val="00432FE3"/>
    <w:rsid w:val="004378D2"/>
    <w:rsid w:val="004632E8"/>
    <w:rsid w:val="00473596"/>
    <w:rsid w:val="00480D3B"/>
    <w:rsid w:val="00491425"/>
    <w:rsid w:val="004A72E3"/>
    <w:rsid w:val="004B4A6F"/>
    <w:rsid w:val="004B5317"/>
    <w:rsid w:val="004E3688"/>
    <w:rsid w:val="004F0990"/>
    <w:rsid w:val="004F6586"/>
    <w:rsid w:val="005165EF"/>
    <w:rsid w:val="005447A6"/>
    <w:rsid w:val="00553DC5"/>
    <w:rsid w:val="0055495B"/>
    <w:rsid w:val="00570648"/>
    <w:rsid w:val="0058221F"/>
    <w:rsid w:val="00594A4C"/>
    <w:rsid w:val="005D62BE"/>
    <w:rsid w:val="00606B05"/>
    <w:rsid w:val="00617F03"/>
    <w:rsid w:val="00623409"/>
    <w:rsid w:val="00627556"/>
    <w:rsid w:val="00633619"/>
    <w:rsid w:val="00633F2A"/>
    <w:rsid w:val="00646842"/>
    <w:rsid w:val="00652F83"/>
    <w:rsid w:val="00656A04"/>
    <w:rsid w:val="006701B5"/>
    <w:rsid w:val="006709F9"/>
    <w:rsid w:val="00680B9D"/>
    <w:rsid w:val="00694EDB"/>
    <w:rsid w:val="006A2EA5"/>
    <w:rsid w:val="006B3CEB"/>
    <w:rsid w:val="006B6545"/>
    <w:rsid w:val="006C1703"/>
    <w:rsid w:val="006E13A5"/>
    <w:rsid w:val="00711223"/>
    <w:rsid w:val="00713E17"/>
    <w:rsid w:val="00747D13"/>
    <w:rsid w:val="00753FD6"/>
    <w:rsid w:val="007751A3"/>
    <w:rsid w:val="00794083"/>
    <w:rsid w:val="0079461A"/>
    <w:rsid w:val="00795C8C"/>
    <w:rsid w:val="007A6BD1"/>
    <w:rsid w:val="007B153A"/>
    <w:rsid w:val="007B329B"/>
    <w:rsid w:val="007B6609"/>
    <w:rsid w:val="007C56CF"/>
    <w:rsid w:val="007C66BF"/>
    <w:rsid w:val="007E68EF"/>
    <w:rsid w:val="007F757D"/>
    <w:rsid w:val="007F77DC"/>
    <w:rsid w:val="00810472"/>
    <w:rsid w:val="00812642"/>
    <w:rsid w:val="0081648C"/>
    <w:rsid w:val="0081750E"/>
    <w:rsid w:val="00835C5F"/>
    <w:rsid w:val="0084422C"/>
    <w:rsid w:val="00853B5E"/>
    <w:rsid w:val="00854366"/>
    <w:rsid w:val="00860901"/>
    <w:rsid w:val="00877AAE"/>
    <w:rsid w:val="008840B2"/>
    <w:rsid w:val="00891146"/>
    <w:rsid w:val="008949F0"/>
    <w:rsid w:val="008A41E8"/>
    <w:rsid w:val="008E264B"/>
    <w:rsid w:val="008E72AD"/>
    <w:rsid w:val="009140C6"/>
    <w:rsid w:val="009217B6"/>
    <w:rsid w:val="009231E7"/>
    <w:rsid w:val="009334F4"/>
    <w:rsid w:val="00937857"/>
    <w:rsid w:val="00942078"/>
    <w:rsid w:val="00943348"/>
    <w:rsid w:val="009C11E0"/>
    <w:rsid w:val="009C385D"/>
    <w:rsid w:val="009C7665"/>
    <w:rsid w:val="009D13A9"/>
    <w:rsid w:val="009D14BF"/>
    <w:rsid w:val="009D7EC2"/>
    <w:rsid w:val="009E2EAA"/>
    <w:rsid w:val="009F2507"/>
    <w:rsid w:val="009F47BC"/>
    <w:rsid w:val="009F53B1"/>
    <w:rsid w:val="00A008EE"/>
    <w:rsid w:val="00A03E76"/>
    <w:rsid w:val="00A04B8A"/>
    <w:rsid w:val="00A05B16"/>
    <w:rsid w:val="00A10598"/>
    <w:rsid w:val="00A57B6B"/>
    <w:rsid w:val="00A7612B"/>
    <w:rsid w:val="00A91E11"/>
    <w:rsid w:val="00A959B8"/>
    <w:rsid w:val="00AA4427"/>
    <w:rsid w:val="00AA675D"/>
    <w:rsid w:val="00AA7D91"/>
    <w:rsid w:val="00AD4323"/>
    <w:rsid w:val="00AE63C9"/>
    <w:rsid w:val="00AF123F"/>
    <w:rsid w:val="00AF7B4D"/>
    <w:rsid w:val="00B123B1"/>
    <w:rsid w:val="00B473D0"/>
    <w:rsid w:val="00B76CEC"/>
    <w:rsid w:val="00BA785F"/>
    <w:rsid w:val="00BB36D9"/>
    <w:rsid w:val="00BC3D8F"/>
    <w:rsid w:val="00BF2802"/>
    <w:rsid w:val="00BF3F33"/>
    <w:rsid w:val="00C141F9"/>
    <w:rsid w:val="00C41C69"/>
    <w:rsid w:val="00C512FA"/>
    <w:rsid w:val="00C7631A"/>
    <w:rsid w:val="00CD0D7B"/>
    <w:rsid w:val="00CD1BA7"/>
    <w:rsid w:val="00CD5514"/>
    <w:rsid w:val="00CE2947"/>
    <w:rsid w:val="00CE61DC"/>
    <w:rsid w:val="00CF1C8A"/>
    <w:rsid w:val="00D02712"/>
    <w:rsid w:val="00D04ABD"/>
    <w:rsid w:val="00D2056A"/>
    <w:rsid w:val="00D22D4F"/>
    <w:rsid w:val="00D43D10"/>
    <w:rsid w:val="00D70085"/>
    <w:rsid w:val="00D72048"/>
    <w:rsid w:val="00D8740B"/>
    <w:rsid w:val="00D95764"/>
    <w:rsid w:val="00DA3F1B"/>
    <w:rsid w:val="00DF4998"/>
    <w:rsid w:val="00E13A84"/>
    <w:rsid w:val="00E206A5"/>
    <w:rsid w:val="00E309D1"/>
    <w:rsid w:val="00E35102"/>
    <w:rsid w:val="00E50AB0"/>
    <w:rsid w:val="00E677E5"/>
    <w:rsid w:val="00E718E1"/>
    <w:rsid w:val="00EA2DC0"/>
    <w:rsid w:val="00EA7F93"/>
    <w:rsid w:val="00EB1855"/>
    <w:rsid w:val="00EC4C73"/>
    <w:rsid w:val="00F05604"/>
    <w:rsid w:val="00F06228"/>
    <w:rsid w:val="00F25317"/>
    <w:rsid w:val="00F33634"/>
    <w:rsid w:val="00F4090C"/>
    <w:rsid w:val="00F61993"/>
    <w:rsid w:val="00F856CC"/>
    <w:rsid w:val="00FA69B8"/>
    <w:rsid w:val="00FB1708"/>
    <w:rsid w:val="00FB7802"/>
    <w:rsid w:val="00FC3E1A"/>
    <w:rsid w:val="00FE73CB"/>
    <w:rsid w:val="00FF7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DD7B71"/>
  <w15:chartTrackingRefBased/>
  <w15:docId w15:val="{CCC8DD4C-62DD-4DD1-BD34-B6F222128E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3D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874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740B"/>
  </w:style>
  <w:style w:type="paragraph" w:styleId="Footer">
    <w:name w:val="footer"/>
    <w:basedOn w:val="Normal"/>
    <w:link w:val="FooterChar"/>
    <w:uiPriority w:val="99"/>
    <w:unhideWhenUsed/>
    <w:rsid w:val="00D874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740B"/>
  </w:style>
  <w:style w:type="paragraph" w:styleId="ListParagraph">
    <w:name w:val="List Paragraph"/>
    <w:basedOn w:val="Normal"/>
    <w:uiPriority w:val="34"/>
    <w:qFormat/>
    <w:rsid w:val="00A04B8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05B8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25</Words>
  <Characters>527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ege of Business, New Mexico State University</Company>
  <LinksUpToDate>false</LinksUpToDate>
  <CharactersWithSpaces>6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 Mackey</dc:creator>
  <cp:keywords/>
  <dc:description/>
  <cp:lastModifiedBy>Stephanie Garcia</cp:lastModifiedBy>
  <cp:revision>2</cp:revision>
  <dcterms:created xsi:type="dcterms:W3CDTF">2022-06-16T22:22:00Z</dcterms:created>
  <dcterms:modified xsi:type="dcterms:W3CDTF">2022-06-16T22:22:00Z</dcterms:modified>
</cp:coreProperties>
</file>